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6DF9D1C5" w:rsidR="004F1CD0" w:rsidRDefault="00515AC9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I</w:t>
      </w:r>
      <w:r w:rsidR="00521003">
        <w:rPr>
          <w:sz w:val="36"/>
          <w:szCs w:val="36"/>
          <w:lang w:val="en-GB"/>
        </w:rPr>
        <w:t>llinois</w:t>
      </w:r>
      <w:r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61B155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55C38F" w14:textId="77777777" w:rsidR="00CC4B77" w:rsidRDefault="00CC4B77" w:rsidP="00CB37D9">
      <w:pPr>
        <w:spacing w:after="0" w:line="240" w:lineRule="auto"/>
      </w:pPr>
      <w:r>
        <w:separator/>
      </w:r>
    </w:p>
  </w:endnote>
  <w:endnote w:type="continuationSeparator" w:id="0">
    <w:p w14:paraId="05D2A6F6" w14:textId="77777777" w:rsidR="00CC4B77" w:rsidRDefault="00CC4B7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8DF06A" w14:textId="77777777" w:rsidR="003F6520" w:rsidRDefault="003F65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D9A22D5" w:rsidR="00CB37D9" w:rsidRPr="003F6520" w:rsidRDefault="00CB37D9" w:rsidP="003F652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C1D93B" w14:textId="77777777" w:rsidR="003F6520" w:rsidRDefault="003F65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8E11E8" w14:textId="77777777" w:rsidR="00CC4B77" w:rsidRDefault="00CC4B77" w:rsidP="00CB37D9">
      <w:pPr>
        <w:spacing w:after="0" w:line="240" w:lineRule="auto"/>
      </w:pPr>
      <w:r>
        <w:separator/>
      </w:r>
    </w:p>
  </w:footnote>
  <w:footnote w:type="continuationSeparator" w:id="0">
    <w:p w14:paraId="15263C33" w14:textId="77777777" w:rsidR="00CC4B77" w:rsidRDefault="00CC4B7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1FD057" w14:textId="77777777" w:rsidR="003F6520" w:rsidRDefault="003F65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55ACE19" w:rsidR="00AD6FC0" w:rsidRPr="003F6520" w:rsidRDefault="00AD6FC0" w:rsidP="003F65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0E92D" w14:textId="77777777" w:rsidR="003F6520" w:rsidRDefault="003F65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83623598">
    <w:abstractNumId w:val="1"/>
  </w:num>
  <w:num w:numId="2" w16cid:durableId="742605547">
    <w:abstractNumId w:val="0"/>
  </w:num>
  <w:num w:numId="3" w16cid:durableId="1774200918">
    <w:abstractNumId w:val="2"/>
  </w:num>
  <w:num w:numId="4" w16cid:durableId="1586105281">
    <w:abstractNumId w:val="4"/>
  </w:num>
  <w:num w:numId="5" w16cid:durableId="1518883661">
    <w:abstractNumId w:val="5"/>
  </w:num>
  <w:num w:numId="6" w16cid:durableId="1751660190">
    <w:abstractNumId w:val="3"/>
  </w:num>
  <w:num w:numId="7" w16cid:durableId="20196953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926AA"/>
    <w:rsid w:val="000D10E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3F6520"/>
    <w:rsid w:val="00426C19"/>
    <w:rsid w:val="004553F3"/>
    <w:rsid w:val="00473500"/>
    <w:rsid w:val="004F1CD0"/>
    <w:rsid w:val="004F5D47"/>
    <w:rsid w:val="00515AC9"/>
    <w:rsid w:val="00521003"/>
    <w:rsid w:val="00560593"/>
    <w:rsid w:val="00570A17"/>
    <w:rsid w:val="005826D8"/>
    <w:rsid w:val="005F0103"/>
    <w:rsid w:val="00607747"/>
    <w:rsid w:val="00651AD0"/>
    <w:rsid w:val="006731A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6F25"/>
    <w:rsid w:val="00AD6FC0"/>
    <w:rsid w:val="00B02B94"/>
    <w:rsid w:val="00B32A3C"/>
    <w:rsid w:val="00BC0F62"/>
    <w:rsid w:val="00BD1993"/>
    <w:rsid w:val="00C116C3"/>
    <w:rsid w:val="00C55AF5"/>
    <w:rsid w:val="00C576A9"/>
    <w:rsid w:val="00C91B90"/>
    <w:rsid w:val="00CB207C"/>
    <w:rsid w:val="00CB37D9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22AAA"/>
    <w:rsid w:val="00E45ECC"/>
    <w:rsid w:val="00E62CC1"/>
    <w:rsid w:val="00E715BE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4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